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4B0CA406" w:rsidR="00782830" w:rsidRPr="002B3200"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sidRPr="002B3200">
        <w:rPr>
          <w:b/>
          <w:smallCaps/>
          <w:sz w:val="22"/>
          <w:lang w:val="en-US"/>
        </w:rPr>
        <w:t>Project</w:t>
      </w:r>
      <w:r w:rsidR="00782830" w:rsidRPr="002B3200">
        <w:rPr>
          <w:lang w:val="en-US"/>
        </w:rPr>
        <w:t>:</w:t>
      </w:r>
      <w:r w:rsidR="00782830" w:rsidRPr="002B3200">
        <w:rPr>
          <w:lang w:val="en-US"/>
        </w:rPr>
        <w:tab/>
      </w:r>
      <w:r w:rsidR="002B3200">
        <w:rPr>
          <w:lang w:val="en-US"/>
        </w:rPr>
        <w:t>Digital Marketing</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F47291">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F47291">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F47291">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F47291">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F47291">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F47291">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291AA619" w:rsidR="007E594C" w:rsidRPr="0032368E" w:rsidRDefault="00044169"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Robin Waelkens</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EA7E170" w:rsidR="007E594C" w:rsidRPr="0032368E" w:rsidRDefault="002B3200"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27 </w:t>
            </w:r>
            <w:proofErr w:type="spellStart"/>
            <w:r>
              <w:rPr>
                <w:lang w:val="en-US"/>
              </w:rPr>
              <w:t>februari</w:t>
            </w:r>
            <w:proofErr w:type="spellEnd"/>
            <w:r>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19278716" w:rsidR="007E594C" w:rsidRPr="0032368E" w:rsidRDefault="002B3200" w:rsidP="00D056F4">
            <w:pPr>
              <w:rPr>
                <w:lang w:val="en-US"/>
              </w:rPr>
            </w:pPr>
            <w:r>
              <w:rPr>
                <w:lang w:val="en-US"/>
              </w:rPr>
              <w:t xml:space="preserve">27 </w:t>
            </w:r>
            <w:proofErr w:type="spellStart"/>
            <w:r>
              <w:rPr>
                <w:lang w:val="en-US"/>
              </w:rPr>
              <w:t>februari</w:t>
            </w:r>
            <w:proofErr w:type="spellEnd"/>
            <w:r>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2F380F01" w:rsidR="007E594C" w:rsidRPr="00823249" w:rsidRDefault="00044169" w:rsidP="00D056F4">
            <w:r>
              <w:t>Robin Waelkens</w:t>
            </w:r>
            <w:bookmarkStart w:id="7" w:name="_GoBack"/>
            <w:bookmarkEnd w:id="7"/>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8" w:name="_Toc628858"/>
      <w:r>
        <w:lastRenderedPageBreak/>
        <w:t>Functional documentation</w:t>
      </w:r>
      <w:bookmarkEnd w:id="8"/>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9" w:name="_Toc628859"/>
      <w:r>
        <w:rPr>
          <w:caps w:val="0"/>
        </w:rPr>
        <w:t xml:space="preserve">Project </w:t>
      </w:r>
      <w:r w:rsidRPr="006C5338">
        <w:rPr>
          <w:caps w:val="0"/>
        </w:rPr>
        <w:t>Scope</w:t>
      </w:r>
      <w:bookmarkEnd w:id="9"/>
    </w:p>
    <w:p w14:paraId="1C42ED91" w14:textId="4D8CA014" w:rsidR="00B86652" w:rsidRDefault="00A76CE1" w:rsidP="006C5338">
      <w:pPr>
        <w:pStyle w:val="Kop3"/>
      </w:pPr>
      <w:r w:rsidRPr="006C5338">
        <w:t>Project</w:t>
      </w:r>
      <w:r>
        <w:t xml:space="preserve"> justification</w:t>
      </w:r>
    </w:p>
    <w:p w14:paraId="26E5F0B7" w14:textId="42E75986" w:rsidR="002B3200" w:rsidRPr="002B3200" w:rsidRDefault="002B3200" w:rsidP="002B3200">
      <w:r w:rsidRPr="002B3200">
        <w:t>Het is belangrijk om een goed werkende website te hebben. D</w:t>
      </w:r>
      <w:r w:rsidR="00F6195A">
        <w:t>aarvoor moet je goed onderzoekwerk doen</w:t>
      </w:r>
      <w:r w:rsidRPr="002B3200">
        <w:t xml:space="preserve">. </w:t>
      </w:r>
      <w:r>
        <w:t>D</w:t>
      </w:r>
      <w:r w:rsidR="00F6195A">
        <w:t>it doe je d</w:t>
      </w:r>
      <w:r>
        <w:t>oor</w:t>
      </w:r>
      <w:r w:rsidR="00F6195A">
        <w:t xml:space="preserve"> de</w:t>
      </w:r>
      <w:r>
        <w:t xml:space="preserve"> data te analyseren aan de hand van tools kunnen we potentieel </w:t>
      </w:r>
      <w:r w:rsidR="0000108B">
        <w:t>concurrende websites gaan verbeteren op enkele gebieden. Het is belangrijk om professionaliteit</w:t>
      </w:r>
      <w:r w:rsidR="00F6195A">
        <w:t xml:space="preserve">, daarvoor is een mooie website belangrijk </w:t>
      </w:r>
      <w:r w:rsidR="0000108B">
        <w:t xml:space="preserve">maar </w:t>
      </w:r>
      <w:r w:rsidR="00F6195A">
        <w:t>daar hoort</w:t>
      </w:r>
      <w:r w:rsidR="0000108B">
        <w:t xml:space="preserve"> een goed </w:t>
      </w:r>
      <w:r w:rsidR="00F6195A">
        <w:t xml:space="preserve">functionerende </w:t>
      </w:r>
      <w:r w:rsidR="0000108B">
        <w:t>website</w:t>
      </w:r>
      <w:r w:rsidR="00F6195A">
        <w:t xml:space="preserve"> bij</w:t>
      </w:r>
      <w:r w:rsidR="0000108B">
        <w:t xml:space="preserve">. </w:t>
      </w:r>
      <w:r w:rsidR="00F6195A">
        <w:t>Dat functioneren moet snel gaan en dus aan de vraag van de klant beantwoorden.</w:t>
      </w:r>
    </w:p>
    <w:p w14:paraId="292932C4" w14:textId="76AABB2D" w:rsidR="00A76CE1" w:rsidRDefault="0000108B" w:rsidP="006C5338">
      <w:pPr>
        <w:pStyle w:val="Kop3"/>
      </w:pPr>
      <w:r>
        <w:t>project scope</w:t>
      </w:r>
    </w:p>
    <w:p w14:paraId="5FE4BC1A" w14:textId="425ACCBC" w:rsidR="0000108B" w:rsidRPr="0000108B" w:rsidRDefault="00F6195A" w:rsidP="0000108B">
      <w:r w:rsidRPr="00F6195A">
        <w:t>We</w:t>
      </w:r>
      <w:r>
        <w:t xml:space="preserve"> zullen</w:t>
      </w:r>
      <w:r w:rsidR="0000108B" w:rsidRPr="0000108B">
        <w:t xml:space="preserve"> concurre</w:t>
      </w:r>
      <w:r>
        <w:t xml:space="preserve">rende </w:t>
      </w:r>
      <w:r w:rsidR="0000108B" w:rsidRPr="0000108B">
        <w:t>websites tegen elkaar gaan opzetten door met verschillende tools testen te gaan uitvoeren. Deze testen zullen uiteindelijk leide</w:t>
      </w:r>
      <w:r w:rsidR="0000108B">
        <w:t>n tot een hele boel informatie, weliswaar ongestructureerde informatie.</w:t>
      </w:r>
      <w:r>
        <w:t xml:space="preserve"> D</w:t>
      </w:r>
      <w:r w:rsidR="0000108B">
        <w:t xml:space="preserve">eze resultaten </w:t>
      </w:r>
      <w:r>
        <w:t xml:space="preserve">zullen we </w:t>
      </w:r>
      <w:r w:rsidR="0000108B">
        <w:t>gaan verwerken in een database waarin je een overzicht krijgt van de gebruikte tools en de gescande websites. Het is de bedoeling dat je snel van elke website de resultaten kunt gaan bekijken van de verschillende tools. Deze database kan handig zijn voor de ontwikkelaars van de website om hun website te optimaliseren</w:t>
      </w:r>
      <w:r>
        <w:t xml:space="preserve"> (snel werkende website). </w:t>
      </w:r>
    </w:p>
    <w:p w14:paraId="7EBCCA65" w14:textId="7D0C217B" w:rsidR="00FA5076" w:rsidRDefault="00FA5076" w:rsidP="00FA5076">
      <w:pPr>
        <w:pStyle w:val="Kop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43C8E990" w:rsidR="00A76CE1" w:rsidRDefault="00A76CE1" w:rsidP="006C5338">
      <w:pPr>
        <w:pStyle w:val="Kop3"/>
      </w:pPr>
      <w:r>
        <w:t>project success</w:t>
      </w:r>
    </w:p>
    <w:p w14:paraId="0DB5061E" w14:textId="654E6E2F" w:rsidR="0000108B" w:rsidRPr="0000108B" w:rsidRDefault="0000108B" w:rsidP="0000108B">
      <w:r w:rsidRPr="0000108B">
        <w:t xml:space="preserve">Het project zal success kennen wanneer </w:t>
      </w:r>
      <w:r w:rsidR="001D564F">
        <w:t>je gemakkelijk in de database de resultaten per website en tool kan vinden</w:t>
      </w:r>
      <w:r w:rsidR="00F6195A">
        <w:t>. H</w:t>
      </w:r>
      <w:r w:rsidR="001D564F">
        <w:t>ierdoor</w:t>
      </w:r>
      <w:r w:rsidR="00F6195A">
        <w:t xml:space="preserve"> zal</w:t>
      </w:r>
      <w:r w:rsidR="001D564F">
        <w:t xml:space="preserve"> je</w:t>
      </w:r>
      <w:r w:rsidR="00F6195A">
        <w:t xml:space="preserve"> je</w:t>
      </w:r>
      <w:r w:rsidR="001D564F">
        <w:t xml:space="preserve"> website potentieel</w:t>
      </w:r>
      <w:r w:rsidR="00CF12AC">
        <w:t xml:space="preserve"> kunnen gaan </w:t>
      </w:r>
      <w:r w:rsidR="001D564F">
        <w:t xml:space="preserve">verbeteren. </w:t>
      </w:r>
    </w:p>
    <w:p w14:paraId="1B35960A" w14:textId="3D3F67C1" w:rsidR="00A76CE1" w:rsidRDefault="00A76CE1" w:rsidP="006C5338">
      <w:pPr>
        <w:pStyle w:val="Kop3"/>
      </w:pPr>
      <w:r>
        <w:t>project deliverables</w:t>
      </w:r>
    </w:p>
    <w:p w14:paraId="36906595" w14:textId="77CFA8BE" w:rsidR="007236E4" w:rsidRDefault="001D564F" w:rsidP="001D564F">
      <w:pPr>
        <w:pStyle w:val="Lijstalinea"/>
        <w:numPr>
          <w:ilvl w:val="0"/>
          <w:numId w:val="26"/>
        </w:numPr>
        <w:rPr>
          <w:lang w:val="en-US"/>
        </w:rPr>
      </w:pPr>
      <w:proofErr w:type="spellStart"/>
      <w:r w:rsidRPr="001D564F">
        <w:rPr>
          <w:lang w:val="en-US"/>
        </w:rPr>
        <w:t>Tussentijdse</w:t>
      </w:r>
      <w:proofErr w:type="spellEnd"/>
      <w:r w:rsidRPr="001D564F">
        <w:rPr>
          <w:lang w:val="en-US"/>
        </w:rPr>
        <w:t xml:space="preserve"> updates</w:t>
      </w:r>
    </w:p>
    <w:p w14:paraId="74897CBA" w14:textId="0E9B29C9" w:rsidR="001D564F" w:rsidRDefault="001D564F" w:rsidP="001D564F">
      <w:pPr>
        <w:pStyle w:val="Lijstalinea"/>
        <w:numPr>
          <w:ilvl w:val="0"/>
          <w:numId w:val="26"/>
        </w:numPr>
        <w:rPr>
          <w:lang w:val="en-US"/>
        </w:rPr>
      </w:pPr>
      <w:proofErr w:type="spellStart"/>
      <w:r>
        <w:rPr>
          <w:lang w:val="en-US"/>
        </w:rPr>
        <w:t>Notities</w:t>
      </w:r>
      <w:proofErr w:type="spellEnd"/>
      <w:r>
        <w:rPr>
          <w:lang w:val="en-US"/>
        </w:rPr>
        <w:t xml:space="preserve"> van </w:t>
      </w:r>
      <w:proofErr w:type="spellStart"/>
      <w:r>
        <w:rPr>
          <w:lang w:val="en-US"/>
        </w:rPr>
        <w:t>vergaderingen</w:t>
      </w:r>
      <w:proofErr w:type="spellEnd"/>
    </w:p>
    <w:p w14:paraId="719EB984" w14:textId="52A5CEF4" w:rsidR="001D564F" w:rsidRPr="001D564F" w:rsidRDefault="001D564F" w:rsidP="001D564F">
      <w:pPr>
        <w:pStyle w:val="Lijstalinea"/>
        <w:numPr>
          <w:ilvl w:val="0"/>
          <w:numId w:val="26"/>
        </w:numPr>
        <w:rPr>
          <w:lang w:val="en-US"/>
        </w:rPr>
      </w:pPr>
      <w:r>
        <w:rPr>
          <w:lang w:val="en-US"/>
        </w:rPr>
        <w:t xml:space="preserve">Het </w:t>
      </w:r>
      <w:proofErr w:type="spellStart"/>
      <w:r>
        <w:rPr>
          <w:lang w:val="en-US"/>
        </w:rPr>
        <w:t>afgewerkte</w:t>
      </w:r>
      <w:proofErr w:type="spellEnd"/>
      <w:r>
        <w:rPr>
          <w:lang w:val="en-US"/>
        </w:rPr>
        <w:t xml:space="preserve"> product</w:t>
      </w:r>
    </w:p>
    <w:p w14:paraId="55A430AD" w14:textId="77777777" w:rsidR="00117205" w:rsidRPr="002B3200" w:rsidRDefault="00117205" w:rsidP="00117205"/>
    <w:p w14:paraId="033F08E0" w14:textId="0AFD8F21" w:rsidR="00B86652" w:rsidRDefault="00FA5076" w:rsidP="006C5338">
      <w:pPr>
        <w:pStyle w:val="Kop2"/>
      </w:pPr>
      <w:bookmarkStart w:id="10" w:name="_Toc628861"/>
      <w:r>
        <w:lastRenderedPageBreak/>
        <w:t xml:space="preserve">Entity </w:t>
      </w:r>
      <w:r w:rsidR="0046398B">
        <w:t>R</w:t>
      </w:r>
      <w:r>
        <w:t>elation</w:t>
      </w:r>
      <w:r w:rsidR="00314C3B">
        <w:t>ship</w:t>
      </w:r>
      <w:r>
        <w:t xml:space="preserve"> </w:t>
      </w:r>
      <w:r w:rsidR="00117205">
        <w:t>model</w:t>
      </w:r>
      <w:r>
        <w:t xml:space="preserve"> (ER)</w:t>
      </w:r>
      <w:bookmarkEnd w:id="10"/>
    </w:p>
    <w:p w14:paraId="34688E08" w14:textId="7AC6DF0A" w:rsidR="0046398B" w:rsidRDefault="007B297C" w:rsidP="0046398B">
      <w:pPr>
        <w:pStyle w:val="Kop3"/>
      </w:pPr>
      <w:r>
        <w:t>the</w:t>
      </w:r>
      <w:r w:rsidR="0046398B">
        <w:t xml:space="preserve"> model</w:t>
      </w:r>
    </w:p>
    <w:p w14:paraId="3A678529" w14:textId="306C398E" w:rsidR="00CF12AC" w:rsidRPr="00CF12AC" w:rsidRDefault="00CF12AC" w:rsidP="00CF12AC">
      <w:pPr>
        <w:rPr>
          <w:lang w:val="en-US"/>
        </w:rPr>
      </w:pPr>
      <w:r>
        <w:rPr>
          <w:b/>
          <w:noProof/>
          <w:sz w:val="32"/>
        </w:rPr>
        <w:drawing>
          <wp:inline distT="0" distB="0" distL="0" distR="0" wp14:anchorId="42E8D740" wp14:editId="799683D8">
            <wp:extent cx="2743200" cy="3657600"/>
            <wp:effectExtent l="0" t="0" r="0" b="0"/>
            <wp:docPr id="3" name="Afbeelding 3" descr="C:\Users\Gebruiker\Downloads\Blank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bruiker\Downloads\Blank Diagram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3657600"/>
                    </a:xfrm>
                    <a:prstGeom prst="rect">
                      <a:avLst/>
                    </a:prstGeom>
                    <a:noFill/>
                    <a:ln>
                      <a:noFill/>
                    </a:ln>
                  </pic:spPr>
                </pic:pic>
              </a:graphicData>
            </a:graphic>
          </wp:inline>
        </w:drawing>
      </w:r>
    </w:p>
    <w:p w14:paraId="779B97E1" w14:textId="212C170B" w:rsidR="0046398B" w:rsidRDefault="0046398B" w:rsidP="009C2980">
      <w:pPr>
        <w:rPr>
          <w:lang w:val="en-US"/>
        </w:rPr>
      </w:pPr>
    </w:p>
    <w:p w14:paraId="055994C7" w14:textId="10CAA66C" w:rsidR="0046398B" w:rsidRPr="0046398B" w:rsidRDefault="0046398B" w:rsidP="0046398B">
      <w:pPr>
        <w:pStyle w:val="Kop3"/>
      </w:pPr>
      <w:r w:rsidRPr="0046398B">
        <w:t>Description</w:t>
      </w:r>
      <w:r>
        <w:t xml:space="preserve"> of the ER</w:t>
      </w:r>
    </w:p>
    <w:p w14:paraId="64692226" w14:textId="77777777" w:rsidR="001D564F" w:rsidRDefault="001D564F" w:rsidP="001D564F">
      <w:pPr>
        <w:pStyle w:val="Lijstalinea"/>
        <w:numPr>
          <w:ilvl w:val="0"/>
          <w:numId w:val="27"/>
        </w:numPr>
        <w:spacing w:after="0"/>
      </w:pPr>
      <w:r>
        <w:t>Er moet 1 of meerdere url’s worden ingevoerd.</w:t>
      </w:r>
    </w:p>
    <w:p w14:paraId="304FF54E" w14:textId="77777777" w:rsidR="001D564F" w:rsidRDefault="001D564F" w:rsidP="001D564F">
      <w:pPr>
        <w:pStyle w:val="Lijstalinea"/>
        <w:numPr>
          <w:ilvl w:val="0"/>
          <w:numId w:val="27"/>
        </w:numPr>
        <w:spacing w:after="0"/>
      </w:pPr>
      <w:r>
        <w:t>Er moet 1 of meerdere tools worden gebruikt</w:t>
      </w:r>
    </w:p>
    <w:p w14:paraId="06828197" w14:textId="77777777" w:rsidR="001D564F" w:rsidRDefault="001D564F" w:rsidP="001D564F">
      <w:pPr>
        <w:pStyle w:val="Lijstalinea"/>
        <w:numPr>
          <w:ilvl w:val="0"/>
          <w:numId w:val="27"/>
        </w:numPr>
        <w:spacing w:after="0"/>
      </w:pPr>
      <w:r>
        <w:t>Samen zullen twee bovenstaande stappen tot de resultaten database worden gevormd.</w:t>
      </w:r>
    </w:p>
    <w:p w14:paraId="7C7B1531" w14:textId="77777777" w:rsidR="0046398B" w:rsidRPr="002B3200" w:rsidRDefault="0046398B" w:rsidP="0046398B">
      <w:pPr>
        <w:rPr>
          <w:lang w:eastAsia="nl-NL"/>
        </w:rPr>
      </w:pPr>
    </w:p>
    <w:p w14:paraId="7D4CBF99" w14:textId="410A10FE" w:rsidR="00B86652" w:rsidRDefault="00117205" w:rsidP="006C5338">
      <w:pPr>
        <w:pStyle w:val="Kop2"/>
      </w:pPr>
      <w:bookmarkStart w:id="11" w:name="_Toc628862"/>
      <w:r>
        <w:t xml:space="preserve">Entitty </w:t>
      </w:r>
      <w:r w:rsidR="0046398B">
        <w:t>R</w:t>
      </w:r>
      <w:r>
        <w:t>elation</w:t>
      </w:r>
      <w:r w:rsidR="0046398B">
        <w:t>ship</w:t>
      </w:r>
      <w:r>
        <w:t xml:space="preserve"> diagram</w:t>
      </w:r>
      <w:r w:rsidR="0046398B">
        <w:t xml:space="preserve"> (ERD)</w:t>
      </w:r>
      <w:bookmarkEnd w:id="11"/>
    </w:p>
    <w:p w14:paraId="4C985BD4" w14:textId="744CD954" w:rsidR="006C447D" w:rsidRPr="006C447D" w:rsidRDefault="00CF12AC" w:rsidP="006C447D">
      <w:pPr>
        <w:rPr>
          <w:lang w:val="en-US"/>
        </w:rPr>
      </w:pPr>
      <w:r>
        <w:rPr>
          <w:noProof/>
        </w:rPr>
        <w:drawing>
          <wp:inline distT="0" distB="0" distL="0" distR="0" wp14:anchorId="433A5EFB" wp14:editId="315A9994">
            <wp:extent cx="5762625" cy="1447800"/>
            <wp:effectExtent l="0" t="0" r="9525" b="0"/>
            <wp:docPr id="4" name="Afbeelding 4" descr="C:\Users\Gebruiker\Downloads\Blank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ebruiker\Downloads\Blank Diagram (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1447800"/>
                    </a:xfrm>
                    <a:prstGeom prst="rect">
                      <a:avLst/>
                    </a:prstGeom>
                    <a:noFill/>
                    <a:ln>
                      <a:noFill/>
                    </a:ln>
                  </pic:spPr>
                </pic:pic>
              </a:graphicData>
            </a:graphic>
          </wp:inline>
        </w:drawing>
      </w:r>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2" w:name="_Toc628863"/>
      <w:r>
        <w:t>Technical documentation</w:t>
      </w:r>
      <w:bookmarkEnd w:id="12"/>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A4FA1" w14:textId="77777777" w:rsidR="00F47291" w:rsidRDefault="00F47291" w:rsidP="00DE0950">
      <w:pPr>
        <w:spacing w:after="0"/>
      </w:pPr>
      <w:r>
        <w:separator/>
      </w:r>
    </w:p>
  </w:endnote>
  <w:endnote w:type="continuationSeparator" w:id="0">
    <w:p w14:paraId="62DFCE1E" w14:textId="77777777" w:rsidR="00F47291" w:rsidRDefault="00F47291"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68889" w14:textId="77777777" w:rsidR="00F47291" w:rsidRDefault="00F47291" w:rsidP="00DE0950">
      <w:pPr>
        <w:spacing w:after="0"/>
      </w:pPr>
      <w:r>
        <w:separator/>
      </w:r>
    </w:p>
  </w:footnote>
  <w:footnote w:type="continuationSeparator" w:id="0">
    <w:p w14:paraId="35E05DA0" w14:textId="77777777" w:rsidR="00F47291" w:rsidRDefault="00F47291"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7B13DF5"/>
    <w:multiLevelType w:val="hybridMultilevel"/>
    <w:tmpl w:val="2196E4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ED50A9"/>
    <w:multiLevelType w:val="hybridMultilevel"/>
    <w:tmpl w:val="51A47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4B76160"/>
    <w:multiLevelType w:val="hybridMultilevel"/>
    <w:tmpl w:val="E1E495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11"/>
  </w:num>
  <w:num w:numId="4">
    <w:abstractNumId w:val="13"/>
  </w:num>
  <w:num w:numId="5">
    <w:abstractNumId w:val="19"/>
  </w:num>
  <w:num w:numId="6">
    <w:abstractNumId w:val="19"/>
  </w:num>
  <w:num w:numId="7">
    <w:abstractNumId w:val="1"/>
  </w:num>
  <w:num w:numId="8">
    <w:abstractNumId w:val="5"/>
  </w:num>
  <w:num w:numId="9">
    <w:abstractNumId w:val="21"/>
  </w:num>
  <w:num w:numId="10">
    <w:abstractNumId w:val="19"/>
  </w:num>
  <w:num w:numId="11">
    <w:abstractNumId w:val="19"/>
  </w:num>
  <w:num w:numId="12">
    <w:abstractNumId w:val="23"/>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22"/>
  </w:num>
  <w:num w:numId="25">
    <w:abstractNumId w:val="18"/>
  </w:num>
  <w:num w:numId="26">
    <w:abstractNumId w:val="17"/>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108B"/>
    <w:rsid w:val="00005A76"/>
    <w:rsid w:val="00015478"/>
    <w:rsid w:val="00024E93"/>
    <w:rsid w:val="000254A2"/>
    <w:rsid w:val="00030CA4"/>
    <w:rsid w:val="000363E6"/>
    <w:rsid w:val="00044169"/>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D564F"/>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3200"/>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0784"/>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444E"/>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2AC"/>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47291"/>
    <w:rsid w:val="00F6195A"/>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3.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4.xml><?xml version="1.0" encoding="utf-8"?>
<ds:datastoreItem xmlns:ds="http://schemas.openxmlformats.org/officeDocument/2006/customXml" ds:itemID="{032A5589-A4EE-492B-BBF0-2E8E102BD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3</TotalTime>
  <Pages>4</Pages>
  <Words>445</Words>
  <Characters>2452</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Waelkens Robin</cp:lastModifiedBy>
  <cp:revision>3</cp:revision>
  <dcterms:created xsi:type="dcterms:W3CDTF">2019-02-28T07:32:00Z</dcterms:created>
  <dcterms:modified xsi:type="dcterms:W3CDTF">2019-03-04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